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3A373" w14:textId="77777777" w:rsidR="006C6E1A" w:rsidRDefault="006C6E1A">
      <w:pPr>
        <w:spacing w:before="5" w:after="0" w:line="70" w:lineRule="exact"/>
        <w:rPr>
          <w:sz w:val="7"/>
          <w:szCs w:val="7"/>
        </w:rPr>
      </w:pPr>
    </w:p>
    <w:tbl>
      <w:tblPr>
        <w:tblW w:w="963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5"/>
        <w:gridCol w:w="511"/>
        <w:gridCol w:w="464"/>
        <w:gridCol w:w="215"/>
        <w:gridCol w:w="346"/>
        <w:gridCol w:w="401"/>
        <w:gridCol w:w="42"/>
        <w:gridCol w:w="729"/>
        <w:gridCol w:w="363"/>
        <w:gridCol w:w="369"/>
        <w:gridCol w:w="353"/>
        <w:gridCol w:w="801"/>
        <w:gridCol w:w="466"/>
        <w:gridCol w:w="335"/>
        <w:gridCol w:w="802"/>
        <w:gridCol w:w="801"/>
        <w:gridCol w:w="184"/>
        <w:gridCol w:w="617"/>
        <w:gridCol w:w="806"/>
      </w:tblGrid>
      <w:tr w:rsidR="006C6E1A" w14:paraId="44239C82" w14:textId="77777777" w:rsidTr="008E744A">
        <w:trPr>
          <w:trHeight w:hRule="exact" w:val="240"/>
          <w:jc w:val="center"/>
        </w:trPr>
        <w:tc>
          <w:tcPr>
            <w:tcW w:w="9630" w:type="dxa"/>
            <w:gridSpan w:val="19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7D226B4" w14:textId="77777777" w:rsidR="006C6E1A" w:rsidRDefault="000A46EA">
            <w:pPr>
              <w:spacing w:after="0" w:line="188" w:lineRule="exact"/>
              <w:ind w:left="3954" w:right="3915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X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PENS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position w:val="1"/>
                <w:sz w:val="16"/>
                <w:szCs w:val="16"/>
              </w:rPr>
              <w:t>VOUCH</w:t>
            </w:r>
            <w:r>
              <w:rPr>
                <w:rFonts w:ascii="Calibri" w:eastAsia="Calibri" w:hAnsi="Calibri" w:cs="Calibri"/>
                <w:spacing w:val="1"/>
                <w:w w:val="103"/>
                <w:position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position w:val="1"/>
                <w:sz w:val="16"/>
                <w:szCs w:val="16"/>
              </w:rPr>
              <w:t>R</w:t>
            </w:r>
          </w:p>
        </w:tc>
      </w:tr>
      <w:tr w:rsidR="006C6E1A" w14:paraId="54905E77" w14:textId="77777777" w:rsidTr="008E744A">
        <w:trPr>
          <w:trHeight w:hRule="exact" w:val="308"/>
          <w:jc w:val="center"/>
        </w:trPr>
        <w:tc>
          <w:tcPr>
            <w:tcW w:w="3004" w:type="dxa"/>
            <w:gridSpan w:val="7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14:paraId="25380E41" w14:textId="77777777" w:rsidR="006C6E1A" w:rsidRDefault="00FC21DB">
            <w:pPr>
              <w:spacing w:before="18" w:after="0" w:line="240" w:lineRule="auto"/>
              <w:ind w:left="18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D08EDD" wp14:editId="3105A521">
                  <wp:extent cx="1581150" cy="1162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150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87A415" w14:textId="77777777" w:rsidR="006C6E1A" w:rsidRDefault="006C6E1A">
            <w:pPr>
              <w:spacing w:after="0" w:line="200" w:lineRule="exact"/>
              <w:rPr>
                <w:sz w:val="20"/>
                <w:szCs w:val="20"/>
              </w:rPr>
            </w:pPr>
          </w:p>
          <w:p w14:paraId="58AEBCFA" w14:textId="77777777" w:rsidR="006C6E1A" w:rsidRDefault="006C6E1A">
            <w:pPr>
              <w:spacing w:before="4" w:after="0" w:line="220" w:lineRule="exact"/>
            </w:pPr>
          </w:p>
        </w:tc>
        <w:tc>
          <w:tcPr>
            <w:tcW w:w="3416" w:type="dxa"/>
            <w:gridSpan w:val="7"/>
            <w:vMerge w:val="restart"/>
            <w:tcBorders>
              <w:top w:val="single" w:sz="12" w:space="0" w:color="000000"/>
              <w:left w:val="single" w:sz="12" w:space="0" w:color="000000"/>
              <w:right w:val="single" w:sz="6" w:space="0" w:color="000000"/>
            </w:tcBorders>
          </w:tcPr>
          <w:p w14:paraId="4294ACB2" w14:textId="77777777" w:rsidR="006C6E1A" w:rsidRDefault="006C6E1A">
            <w:pPr>
              <w:spacing w:after="0" w:line="200" w:lineRule="exact"/>
              <w:rPr>
                <w:sz w:val="20"/>
                <w:szCs w:val="20"/>
              </w:rPr>
            </w:pPr>
          </w:p>
          <w:p w14:paraId="5CB1F564" w14:textId="77777777" w:rsidR="006C6E1A" w:rsidRPr="00EF6ED7" w:rsidRDefault="000A46EA" w:rsidP="002673F7">
            <w:pPr>
              <w:spacing w:after="0" w:line="240" w:lineRule="auto"/>
              <w:ind w:left="21" w:right="65"/>
              <w:jc w:val="center"/>
              <w:rPr>
                <w:rFonts w:ascii="Calibri" w:eastAsia="Calibri" w:hAnsi="Calibri" w:cs="Calibri"/>
                <w:w w:val="103"/>
                <w:sz w:val="26"/>
                <w:szCs w:val="26"/>
              </w:rPr>
            </w:pPr>
            <w:r w:rsidRPr="00EF6ED7">
              <w:rPr>
                <w:rFonts w:ascii="Calibri" w:eastAsia="Calibri" w:hAnsi="Calibri" w:cs="Calibri"/>
                <w:spacing w:val="-1"/>
                <w:sz w:val="26"/>
                <w:szCs w:val="26"/>
              </w:rPr>
              <w:t>Un</w:t>
            </w:r>
            <w:r w:rsidRPr="00EF6ED7">
              <w:rPr>
                <w:rFonts w:ascii="Calibri" w:eastAsia="Calibri" w:hAnsi="Calibri" w:cs="Calibri"/>
                <w:sz w:val="26"/>
                <w:szCs w:val="26"/>
              </w:rPr>
              <w:t>if</w:t>
            </w:r>
            <w:r w:rsidRPr="00EF6ED7">
              <w:rPr>
                <w:rFonts w:ascii="Calibri" w:eastAsia="Calibri" w:hAnsi="Calibri" w:cs="Calibri"/>
                <w:spacing w:val="-1"/>
                <w:sz w:val="26"/>
                <w:szCs w:val="26"/>
              </w:rPr>
              <w:t>o</w:t>
            </w:r>
            <w:r w:rsidRPr="00EF6ED7">
              <w:rPr>
                <w:rFonts w:ascii="Calibri" w:eastAsia="Calibri" w:hAnsi="Calibri" w:cs="Calibri"/>
                <w:sz w:val="26"/>
                <w:szCs w:val="26"/>
              </w:rPr>
              <w:t>rL</w:t>
            </w:r>
            <w:r w:rsidR="002673F7" w:rsidRPr="00EF6ED7">
              <w:rPr>
                <w:rFonts w:ascii="Calibri" w:eastAsia="Calibri" w:hAnsi="Calibri" w:cs="Calibri"/>
                <w:spacing w:val="1"/>
                <w:sz w:val="26"/>
                <w:szCs w:val="26"/>
              </w:rPr>
              <w:t xml:space="preserve">ocal </w:t>
            </w:r>
            <w:r w:rsidRPr="00EF6ED7">
              <w:rPr>
                <w:rFonts w:ascii="Calibri" w:eastAsia="Calibri" w:hAnsi="Calibri" w:cs="Calibri"/>
                <w:w w:val="103"/>
                <w:sz w:val="26"/>
                <w:szCs w:val="26"/>
              </w:rPr>
              <w:t>594</w:t>
            </w:r>
          </w:p>
          <w:p w14:paraId="321FD72B" w14:textId="77777777" w:rsidR="00960984" w:rsidRPr="00EF6ED7" w:rsidRDefault="00960984" w:rsidP="002673F7">
            <w:pPr>
              <w:spacing w:after="0" w:line="240" w:lineRule="auto"/>
              <w:ind w:left="21" w:right="65"/>
              <w:jc w:val="center"/>
              <w:rPr>
                <w:rFonts w:ascii="Calibri" w:eastAsia="Calibri" w:hAnsi="Calibri" w:cs="Calibri"/>
                <w:sz w:val="26"/>
                <w:szCs w:val="26"/>
              </w:rPr>
            </w:pPr>
          </w:p>
          <w:p w14:paraId="0A8E5E4C" w14:textId="77777777" w:rsidR="006C6E1A" w:rsidRPr="00EF6ED7" w:rsidRDefault="000A46EA" w:rsidP="002673F7">
            <w:pPr>
              <w:spacing w:before="32" w:after="0" w:line="240" w:lineRule="auto"/>
              <w:ind w:left="21" w:right="65"/>
              <w:jc w:val="center"/>
              <w:rPr>
                <w:rFonts w:ascii="Calibri" w:eastAsia="Calibri" w:hAnsi="Calibri" w:cs="Calibri"/>
                <w:sz w:val="26"/>
                <w:szCs w:val="26"/>
              </w:rPr>
            </w:pPr>
            <w:r w:rsidRPr="00EF6ED7">
              <w:rPr>
                <w:rFonts w:ascii="Calibri" w:eastAsia="Calibri" w:hAnsi="Calibri" w:cs="Calibri"/>
                <w:sz w:val="26"/>
                <w:szCs w:val="26"/>
              </w:rPr>
              <w:t>200</w:t>
            </w:r>
            <w:r w:rsidR="00EF6ED7" w:rsidRPr="00EF6ED7">
              <w:rPr>
                <w:rFonts w:ascii="Calibri" w:eastAsia="Calibri" w:hAnsi="Calibri" w:cs="Calibri"/>
                <w:sz w:val="26"/>
                <w:szCs w:val="26"/>
              </w:rPr>
              <w:t xml:space="preserve"> </w:t>
            </w:r>
            <w:r w:rsidRPr="00EF6ED7">
              <w:rPr>
                <w:rFonts w:ascii="Calibri" w:eastAsia="Calibri" w:hAnsi="Calibri" w:cs="Calibri"/>
                <w:sz w:val="26"/>
                <w:szCs w:val="26"/>
              </w:rPr>
              <w:t>H</w:t>
            </w:r>
            <w:r w:rsidRPr="00EF6ED7">
              <w:rPr>
                <w:rFonts w:ascii="Calibri" w:eastAsia="Calibri" w:hAnsi="Calibri" w:cs="Calibri"/>
                <w:spacing w:val="-1"/>
                <w:sz w:val="26"/>
                <w:szCs w:val="26"/>
              </w:rPr>
              <w:t>od</w:t>
            </w:r>
            <w:r w:rsidRPr="00EF6ED7">
              <w:rPr>
                <w:rFonts w:ascii="Calibri" w:eastAsia="Calibri" w:hAnsi="Calibri" w:cs="Calibri"/>
                <w:sz w:val="26"/>
                <w:szCs w:val="26"/>
              </w:rPr>
              <w:t>sman</w:t>
            </w:r>
            <w:r w:rsidR="00EF6ED7" w:rsidRPr="00EF6ED7">
              <w:rPr>
                <w:rFonts w:ascii="Calibri" w:eastAsia="Calibri" w:hAnsi="Calibri" w:cs="Calibri"/>
                <w:sz w:val="26"/>
                <w:szCs w:val="26"/>
              </w:rPr>
              <w:t xml:space="preserve"> </w:t>
            </w:r>
            <w:r w:rsidRPr="00EF6ED7">
              <w:rPr>
                <w:rFonts w:ascii="Calibri" w:eastAsia="Calibri" w:hAnsi="Calibri" w:cs="Calibri"/>
                <w:spacing w:val="-1"/>
                <w:w w:val="103"/>
                <w:sz w:val="26"/>
                <w:szCs w:val="26"/>
              </w:rPr>
              <w:t>R</w:t>
            </w:r>
            <w:r w:rsidRPr="00EF6ED7">
              <w:rPr>
                <w:rFonts w:ascii="Calibri" w:eastAsia="Calibri" w:hAnsi="Calibri" w:cs="Calibri"/>
                <w:w w:val="103"/>
                <w:sz w:val="26"/>
                <w:szCs w:val="26"/>
              </w:rPr>
              <w:t>d</w:t>
            </w:r>
          </w:p>
          <w:p w14:paraId="12C43CA3" w14:textId="77777777" w:rsidR="006C6E1A" w:rsidRPr="00EF6ED7" w:rsidRDefault="000A46EA" w:rsidP="002673F7">
            <w:pPr>
              <w:spacing w:after="0" w:line="240" w:lineRule="auto"/>
              <w:ind w:left="21" w:right="65"/>
              <w:jc w:val="center"/>
              <w:rPr>
                <w:rFonts w:ascii="Calibri" w:eastAsia="Calibri" w:hAnsi="Calibri" w:cs="Calibri"/>
                <w:sz w:val="26"/>
                <w:szCs w:val="26"/>
              </w:rPr>
            </w:pPr>
            <w:r w:rsidRPr="00EF6ED7">
              <w:rPr>
                <w:rFonts w:ascii="Calibri" w:eastAsia="Calibri" w:hAnsi="Calibri" w:cs="Calibri"/>
                <w:spacing w:val="-1"/>
                <w:sz w:val="26"/>
                <w:szCs w:val="26"/>
              </w:rPr>
              <w:t>R</w:t>
            </w:r>
            <w:r w:rsidRPr="00EF6ED7">
              <w:rPr>
                <w:rFonts w:ascii="Calibri" w:eastAsia="Calibri" w:hAnsi="Calibri" w:cs="Calibri"/>
                <w:spacing w:val="1"/>
                <w:sz w:val="26"/>
                <w:szCs w:val="26"/>
              </w:rPr>
              <w:t>EG</w:t>
            </w:r>
            <w:r w:rsidRPr="00EF6ED7">
              <w:rPr>
                <w:rFonts w:ascii="Calibri" w:eastAsia="Calibri" w:hAnsi="Calibri" w:cs="Calibri"/>
                <w:spacing w:val="-1"/>
                <w:sz w:val="26"/>
                <w:szCs w:val="26"/>
              </w:rPr>
              <w:t>I</w:t>
            </w:r>
            <w:r w:rsidRPr="00EF6ED7"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 w:rsidRPr="00EF6ED7">
              <w:rPr>
                <w:rFonts w:ascii="Calibri" w:eastAsia="Calibri" w:hAnsi="Calibri" w:cs="Calibri"/>
                <w:sz w:val="26"/>
                <w:szCs w:val="26"/>
              </w:rPr>
              <w:t>A,</w:t>
            </w:r>
            <w:r w:rsidR="00EF6ED7">
              <w:rPr>
                <w:rFonts w:ascii="Calibri" w:eastAsia="Calibri" w:hAnsi="Calibri" w:cs="Calibri"/>
                <w:sz w:val="26"/>
                <w:szCs w:val="26"/>
              </w:rPr>
              <w:t xml:space="preserve"> </w:t>
            </w:r>
            <w:r w:rsidRPr="00EF6ED7">
              <w:rPr>
                <w:rFonts w:ascii="Calibri" w:eastAsia="Calibri" w:hAnsi="Calibri" w:cs="Calibri"/>
                <w:spacing w:val="1"/>
                <w:w w:val="103"/>
                <w:sz w:val="26"/>
                <w:szCs w:val="26"/>
              </w:rPr>
              <w:t>S</w:t>
            </w:r>
            <w:r w:rsidRPr="00EF6ED7">
              <w:rPr>
                <w:rFonts w:ascii="Calibri" w:eastAsia="Calibri" w:hAnsi="Calibri" w:cs="Calibri"/>
                <w:w w:val="103"/>
                <w:sz w:val="26"/>
                <w:szCs w:val="26"/>
              </w:rPr>
              <w:t>K</w:t>
            </w:r>
          </w:p>
          <w:p w14:paraId="0D570772" w14:textId="77777777" w:rsidR="006C6E1A" w:rsidRPr="00EF6ED7" w:rsidRDefault="000A46EA" w:rsidP="002673F7">
            <w:pPr>
              <w:spacing w:before="32" w:after="0" w:line="240" w:lineRule="auto"/>
              <w:ind w:left="21" w:right="65"/>
              <w:jc w:val="center"/>
              <w:rPr>
                <w:rFonts w:ascii="Calibri" w:eastAsia="Calibri" w:hAnsi="Calibri" w:cs="Calibri"/>
                <w:w w:val="103"/>
                <w:sz w:val="26"/>
                <w:szCs w:val="26"/>
              </w:rPr>
            </w:pPr>
            <w:r w:rsidRPr="00EF6ED7">
              <w:rPr>
                <w:rFonts w:ascii="Calibri" w:eastAsia="Calibri" w:hAnsi="Calibri" w:cs="Calibri"/>
                <w:w w:val="103"/>
                <w:sz w:val="26"/>
                <w:szCs w:val="26"/>
              </w:rPr>
              <w:t>306</w:t>
            </w:r>
            <w:r w:rsidRPr="00EF6ED7">
              <w:rPr>
                <w:rFonts w:ascii="Calibri" w:eastAsia="Calibri" w:hAnsi="Calibri" w:cs="Calibri"/>
                <w:spacing w:val="-1"/>
                <w:w w:val="103"/>
                <w:sz w:val="26"/>
                <w:szCs w:val="26"/>
              </w:rPr>
              <w:t>.</w:t>
            </w:r>
            <w:r w:rsidRPr="00EF6ED7">
              <w:rPr>
                <w:rFonts w:ascii="Calibri" w:eastAsia="Calibri" w:hAnsi="Calibri" w:cs="Calibri"/>
                <w:w w:val="103"/>
                <w:sz w:val="26"/>
                <w:szCs w:val="26"/>
              </w:rPr>
              <w:t>721</w:t>
            </w:r>
            <w:r w:rsidRPr="00EF6ED7">
              <w:rPr>
                <w:rFonts w:ascii="Calibri" w:eastAsia="Calibri" w:hAnsi="Calibri" w:cs="Calibri"/>
                <w:spacing w:val="-1"/>
                <w:w w:val="103"/>
                <w:sz w:val="26"/>
                <w:szCs w:val="26"/>
              </w:rPr>
              <w:t>.</w:t>
            </w:r>
            <w:r w:rsidRPr="00EF6ED7">
              <w:rPr>
                <w:rFonts w:ascii="Calibri" w:eastAsia="Calibri" w:hAnsi="Calibri" w:cs="Calibri"/>
                <w:w w:val="103"/>
                <w:sz w:val="26"/>
                <w:szCs w:val="26"/>
              </w:rPr>
              <w:t>4403</w:t>
            </w:r>
          </w:p>
          <w:p w14:paraId="5EC545CD" w14:textId="77777777" w:rsidR="00EF6ED7" w:rsidRPr="00EF6ED7" w:rsidRDefault="00EF6ED7" w:rsidP="002673F7">
            <w:pPr>
              <w:spacing w:before="32" w:after="0" w:line="240" w:lineRule="auto"/>
              <w:ind w:left="21" w:right="65"/>
              <w:jc w:val="center"/>
              <w:rPr>
                <w:rFonts w:ascii="Calibri" w:eastAsia="Calibri" w:hAnsi="Calibri" w:cs="Calibri"/>
                <w:w w:val="103"/>
                <w:sz w:val="20"/>
                <w:szCs w:val="20"/>
              </w:rPr>
            </w:pPr>
          </w:p>
          <w:p w14:paraId="5113BBD0" w14:textId="77777777" w:rsidR="002673F7" w:rsidRPr="002673F7" w:rsidRDefault="002673F7" w:rsidP="002673F7">
            <w:pPr>
              <w:spacing w:before="32" w:after="0" w:line="240" w:lineRule="auto"/>
              <w:ind w:left="21" w:right="65"/>
              <w:jc w:val="center"/>
              <w:rPr>
                <w:rFonts w:ascii="Calibri" w:eastAsia="Calibri" w:hAnsi="Calibri" w:cs="Calibri"/>
                <w:w w:val="103"/>
                <w:sz w:val="8"/>
                <w:szCs w:val="8"/>
              </w:rPr>
            </w:pPr>
          </w:p>
          <w:p w14:paraId="7D18FB71" w14:textId="77777777" w:rsidR="002673F7" w:rsidRPr="002673F7" w:rsidRDefault="002673F7" w:rsidP="002673F7">
            <w:pPr>
              <w:spacing w:before="32" w:after="0" w:line="240" w:lineRule="auto"/>
              <w:ind w:left="21" w:right="65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3210" w:type="dxa"/>
            <w:gridSpan w:val="5"/>
            <w:tcBorders>
              <w:top w:val="single" w:sz="12" w:space="0" w:color="000000"/>
              <w:left w:val="single" w:sz="6" w:space="0" w:color="000000"/>
              <w:bottom w:val="nil"/>
              <w:right w:val="single" w:sz="12" w:space="0" w:color="000000"/>
            </w:tcBorders>
            <w:shd w:val="clear" w:color="auto" w:fill="C5BD96"/>
          </w:tcPr>
          <w:p w14:paraId="427318EF" w14:textId="77777777" w:rsidR="006C6E1A" w:rsidRDefault="000A46EA">
            <w:pPr>
              <w:spacing w:before="70" w:after="0" w:line="240" w:lineRule="auto"/>
              <w:ind w:left="801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F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OFF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C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ON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LY</w:t>
            </w:r>
          </w:p>
        </w:tc>
      </w:tr>
      <w:tr w:rsidR="006C6E1A" w14:paraId="7BCCE7A7" w14:textId="77777777" w:rsidTr="008E744A">
        <w:trPr>
          <w:trHeight w:hRule="exact" w:val="1710"/>
          <w:jc w:val="center"/>
        </w:trPr>
        <w:tc>
          <w:tcPr>
            <w:tcW w:w="3004" w:type="dxa"/>
            <w:gridSpan w:val="7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184ECAC" w14:textId="77777777" w:rsidR="006C6E1A" w:rsidRDefault="006C6E1A"/>
        </w:tc>
        <w:tc>
          <w:tcPr>
            <w:tcW w:w="3416" w:type="dxa"/>
            <w:gridSpan w:val="7"/>
            <w:vMerge/>
            <w:tcBorders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23785C7A" w14:textId="77777777" w:rsidR="006C6E1A" w:rsidRDefault="006C6E1A"/>
        </w:tc>
        <w:tc>
          <w:tcPr>
            <w:tcW w:w="3210" w:type="dxa"/>
            <w:gridSpan w:val="5"/>
            <w:tcBorders>
              <w:top w:val="nil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B806D90" w14:textId="77777777" w:rsidR="006C6E1A" w:rsidRDefault="006C6E1A">
            <w:pPr>
              <w:spacing w:after="0" w:line="200" w:lineRule="exact"/>
              <w:rPr>
                <w:sz w:val="20"/>
                <w:szCs w:val="20"/>
              </w:rPr>
            </w:pPr>
          </w:p>
          <w:p w14:paraId="68F824D2" w14:textId="77777777" w:rsidR="006C6E1A" w:rsidRDefault="006C6E1A">
            <w:pPr>
              <w:spacing w:before="8" w:after="0" w:line="240" w:lineRule="exact"/>
              <w:rPr>
                <w:sz w:val="24"/>
                <w:szCs w:val="24"/>
              </w:rPr>
            </w:pPr>
          </w:p>
          <w:p w14:paraId="12A981A1" w14:textId="77777777" w:rsidR="008E744A" w:rsidRDefault="000A46EA" w:rsidP="008E744A">
            <w:pPr>
              <w:tabs>
                <w:tab w:val="left" w:pos="3020"/>
              </w:tabs>
              <w:spacing w:after="0" w:line="817" w:lineRule="auto"/>
              <w:ind w:left="295" w:right="7"/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H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QU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="008E744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#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: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  <w:p w14:paraId="0BDEC233" w14:textId="77777777" w:rsidR="006C6E1A" w:rsidRDefault="000A46EA" w:rsidP="008E744A">
            <w:pPr>
              <w:tabs>
                <w:tab w:val="left" w:pos="3020"/>
              </w:tabs>
              <w:spacing w:after="0" w:line="817" w:lineRule="auto"/>
              <w:ind w:left="295" w:right="7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E</w:t>
            </w:r>
            <w:r w:rsidR="008E744A">
              <w:rPr>
                <w:rFonts w:ascii="Calibri" w:eastAsia="Calibri" w:hAnsi="Calibri" w:cs="Calibri"/>
                <w:w w:val="103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S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:</w:t>
            </w:r>
            <w:r>
              <w:rPr>
                <w:rFonts w:ascii="Calibri" w:eastAsia="Calibri" w:hAnsi="Calibri" w:cs="Calibri"/>
                <w:sz w:val="16"/>
                <w:szCs w:val="16"/>
                <w:u w:val="single" w:color="000000"/>
              </w:rPr>
              <w:tab/>
            </w:r>
          </w:p>
        </w:tc>
      </w:tr>
      <w:tr w:rsidR="006C6E1A" w14:paraId="71ECB722" w14:textId="77777777" w:rsidTr="005F4852">
        <w:trPr>
          <w:trHeight w:hRule="exact" w:val="480"/>
          <w:jc w:val="center"/>
        </w:trPr>
        <w:tc>
          <w:tcPr>
            <w:tcW w:w="9630" w:type="dxa"/>
            <w:gridSpan w:val="19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bottom"/>
          </w:tcPr>
          <w:p w14:paraId="7EDFFCA8" w14:textId="1A16DEBE" w:rsidR="006C6E1A" w:rsidRPr="00093A80" w:rsidRDefault="00093A80" w:rsidP="005F4852">
            <w:pPr>
              <w:jc w:val="center"/>
              <w:rPr>
                <w:b/>
                <w:sz w:val="24"/>
                <w:szCs w:val="24"/>
              </w:rPr>
            </w:pPr>
            <w:r w:rsidRPr="00093A80"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>If possible, email</w:t>
            </w:r>
            <w:r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 xml:space="preserve"> form</w:t>
            </w:r>
            <w:r w:rsidRPr="00093A80"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 xml:space="preserve"> </w:t>
            </w:r>
            <w:r w:rsidR="008E744A" w:rsidRPr="00093A80"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 xml:space="preserve">to </w:t>
            </w:r>
            <w:hyperlink r:id="rId5" w:history="1">
              <w:r w:rsidRPr="00093A80">
                <w:rPr>
                  <w:rStyle w:val="Hyperlink"/>
                  <w:rFonts w:ascii="Calibri" w:eastAsia="Calibri" w:hAnsi="Calibri" w:cs="Calibri"/>
                  <w:b/>
                  <w:w w:val="103"/>
                  <w:sz w:val="24"/>
                  <w:szCs w:val="24"/>
                </w:rPr>
                <w:t>treasurer@unifor594.com</w:t>
              </w:r>
            </w:hyperlink>
            <w:r w:rsidRPr="00093A80"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 xml:space="preserve"> or return form to K</w:t>
            </w:r>
            <w:r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>aleena</w:t>
            </w:r>
            <w:r w:rsidRPr="00093A80"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 xml:space="preserve"> Bau</w:t>
            </w:r>
            <w:r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>lin</w:t>
            </w:r>
            <w:r w:rsidRPr="00093A80">
              <w:rPr>
                <w:rFonts w:ascii="Calibri" w:eastAsia="Calibri" w:hAnsi="Calibri" w:cs="Calibri"/>
                <w:b/>
                <w:color w:val="1F497D" w:themeColor="text2"/>
                <w:w w:val="103"/>
                <w:sz w:val="24"/>
                <w:szCs w:val="24"/>
              </w:rPr>
              <w:t xml:space="preserve"> in Lab</w:t>
            </w:r>
          </w:p>
        </w:tc>
      </w:tr>
      <w:tr w:rsidR="008E744A" w14:paraId="6F1157BE" w14:textId="77777777" w:rsidTr="008E744A">
        <w:trPr>
          <w:trHeight w:hRule="exact" w:val="460"/>
          <w:jc w:val="center"/>
        </w:trPr>
        <w:tc>
          <w:tcPr>
            <w:tcW w:w="1025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3A882B" w14:textId="77777777" w:rsidR="008E744A" w:rsidRDefault="008E744A" w:rsidP="008E744A">
            <w:pPr>
              <w:spacing w:after="0" w:line="240" w:lineRule="auto"/>
              <w:ind w:left="16" w:right="-2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M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3440" w:type="dxa"/>
            <w:gridSpan w:val="9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D8693FD" w14:textId="77777777" w:rsidR="008E744A" w:rsidRPr="00903AAF" w:rsidRDefault="008E744A">
            <w:pPr>
              <w:rPr>
                <w:sz w:val="32"/>
                <w:szCs w:val="32"/>
              </w:rPr>
            </w:pPr>
          </w:p>
        </w:tc>
        <w:tc>
          <w:tcPr>
            <w:tcW w:w="1620" w:type="dxa"/>
            <w:gridSpan w:val="3"/>
            <w:tcBorders>
              <w:top w:val="single" w:sz="12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  <w:vAlign w:val="center"/>
          </w:tcPr>
          <w:p w14:paraId="0EE83DDC" w14:textId="77777777" w:rsidR="008E744A" w:rsidRPr="00903AAF" w:rsidRDefault="008E744A" w:rsidP="008E744A">
            <w:pPr>
              <w:spacing w:before="1" w:after="0" w:line="200" w:lineRule="exact"/>
              <w:jc w:val="center"/>
              <w:rPr>
                <w:sz w:val="32"/>
                <w:szCs w:val="32"/>
              </w:rPr>
            </w:pPr>
            <w:r w:rsidRPr="008E744A">
              <w:rPr>
                <w:sz w:val="20"/>
                <w:szCs w:val="20"/>
              </w:rPr>
              <w:t>DEPARTMENT</w:t>
            </w:r>
          </w:p>
        </w:tc>
        <w:tc>
          <w:tcPr>
            <w:tcW w:w="3545" w:type="dxa"/>
            <w:gridSpan w:val="6"/>
            <w:tcBorders>
              <w:top w:val="single" w:sz="12" w:space="0" w:color="000000"/>
              <w:left w:val="single" w:sz="4" w:space="0" w:color="auto"/>
              <w:bottom w:val="single" w:sz="6" w:space="0" w:color="000000"/>
              <w:right w:val="single" w:sz="12" w:space="0" w:color="000000"/>
            </w:tcBorders>
          </w:tcPr>
          <w:p w14:paraId="7E99D871" w14:textId="77777777" w:rsidR="008E744A" w:rsidRPr="00903AAF" w:rsidRDefault="008E744A">
            <w:pPr>
              <w:rPr>
                <w:sz w:val="32"/>
                <w:szCs w:val="32"/>
              </w:rPr>
            </w:pPr>
          </w:p>
        </w:tc>
      </w:tr>
      <w:tr w:rsidR="006C6E1A" w14:paraId="0748FC9F" w14:textId="77777777" w:rsidTr="008E744A">
        <w:trPr>
          <w:trHeight w:hRule="exact" w:val="151"/>
          <w:jc w:val="center"/>
        </w:trPr>
        <w:tc>
          <w:tcPr>
            <w:tcW w:w="9630" w:type="dxa"/>
            <w:gridSpan w:val="19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075FF50F" w14:textId="77777777" w:rsidR="006C6E1A" w:rsidRDefault="006C6E1A"/>
        </w:tc>
      </w:tr>
      <w:tr w:rsidR="006C6E1A" w14:paraId="7574300F" w14:textId="77777777" w:rsidTr="008E744A">
        <w:trPr>
          <w:trHeight w:hRule="exact" w:val="229"/>
          <w:jc w:val="center"/>
        </w:trPr>
        <w:tc>
          <w:tcPr>
            <w:tcW w:w="102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6100DC5" w14:textId="042EC8D7" w:rsidR="006C6E1A" w:rsidRPr="002A6946" w:rsidRDefault="002A6946">
            <w:pPr>
              <w:rPr>
                <w:sz w:val="16"/>
                <w:szCs w:val="16"/>
              </w:rPr>
            </w:pPr>
            <w:r w:rsidRPr="002A6946">
              <w:rPr>
                <w:sz w:val="16"/>
                <w:szCs w:val="16"/>
              </w:rPr>
              <w:t>UNION REL</w:t>
            </w:r>
            <w:r>
              <w:rPr>
                <w:sz w:val="16"/>
                <w:szCs w:val="16"/>
              </w:rPr>
              <w:t>IE</w:t>
            </w:r>
            <w:r w:rsidRPr="002A6946">
              <w:rPr>
                <w:sz w:val="16"/>
                <w:szCs w:val="16"/>
              </w:rPr>
              <w:t>F</w:t>
            </w:r>
          </w:p>
        </w:tc>
        <w:tc>
          <w:tcPr>
            <w:tcW w:w="153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ED0647" w14:textId="77777777" w:rsidR="006C6E1A" w:rsidRDefault="000A46EA">
            <w:pPr>
              <w:spacing w:before="5" w:after="0" w:line="240" w:lineRule="auto"/>
              <w:ind w:left="292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E</w:t>
            </w:r>
          </w:p>
        </w:tc>
        <w:tc>
          <w:tcPr>
            <w:tcW w:w="117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67EC1" w14:textId="77777777" w:rsidR="006C6E1A" w:rsidRDefault="000A46EA">
            <w:pPr>
              <w:spacing w:before="5" w:after="0" w:line="240" w:lineRule="auto"/>
              <w:ind w:left="157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M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T</w:t>
            </w:r>
          </w:p>
        </w:tc>
        <w:tc>
          <w:tcPr>
            <w:tcW w:w="589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A0964FE" w14:textId="77777777" w:rsidR="006C6E1A" w:rsidRDefault="000A46EA" w:rsidP="00C00AD8">
            <w:pPr>
              <w:spacing w:before="5" w:after="0" w:line="240" w:lineRule="auto"/>
              <w:ind w:left="2211" w:right="2154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ON/</w:t>
            </w:r>
            <w:r w:rsidR="00C00AD8"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PURPOSE</w:t>
            </w:r>
          </w:p>
        </w:tc>
      </w:tr>
      <w:tr w:rsidR="006C6E1A" w14:paraId="5BF42F2B" w14:textId="77777777" w:rsidTr="000E48FC">
        <w:trPr>
          <w:trHeight w:hRule="exact" w:val="460"/>
          <w:jc w:val="center"/>
        </w:trPr>
        <w:tc>
          <w:tcPr>
            <w:tcW w:w="102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052C43" w14:textId="682CED8A" w:rsidR="002A6946" w:rsidRPr="002A6946" w:rsidRDefault="002A6946" w:rsidP="000E48FC">
            <w:pPr>
              <w:spacing w:after="0" w:line="240" w:lineRule="auto"/>
              <w:ind w:left="16" w:right="-2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12 HR SHIFT</w:t>
            </w:r>
          </w:p>
        </w:tc>
        <w:tc>
          <w:tcPr>
            <w:tcW w:w="153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7FABF4" w14:textId="333FF1E4" w:rsidR="006C6E1A" w:rsidRDefault="006C6E1A" w:rsidP="00903AAF">
            <w:pPr>
              <w:spacing w:before="120"/>
            </w:pPr>
          </w:p>
        </w:tc>
        <w:tc>
          <w:tcPr>
            <w:tcW w:w="117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F49086" w14:textId="10A4F361" w:rsidR="006C6E1A" w:rsidRDefault="000E48FC" w:rsidP="000E48FC">
            <w:pPr>
              <w:spacing w:before="120"/>
              <w:jc w:val="center"/>
            </w:pPr>
            <w:r>
              <w:t>$300</w:t>
            </w:r>
          </w:p>
        </w:tc>
        <w:tc>
          <w:tcPr>
            <w:tcW w:w="589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A593933" w14:textId="7D03DB83" w:rsidR="006C6E1A" w:rsidRDefault="006C6E1A" w:rsidP="00903AAF">
            <w:pPr>
              <w:spacing w:before="120"/>
            </w:pPr>
          </w:p>
        </w:tc>
      </w:tr>
      <w:tr w:rsidR="006C6E1A" w14:paraId="3BB743B9" w14:textId="77777777" w:rsidTr="000E48FC">
        <w:trPr>
          <w:trHeight w:hRule="exact" w:val="460"/>
          <w:jc w:val="center"/>
        </w:trPr>
        <w:tc>
          <w:tcPr>
            <w:tcW w:w="102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381DCD" w14:textId="29F5D9E7" w:rsidR="006C6E1A" w:rsidRPr="000E48FC" w:rsidRDefault="002A6946" w:rsidP="000E48FC">
            <w:pPr>
              <w:spacing w:before="3" w:after="0" w:line="22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40</w:t>
            </w:r>
            <w:r w:rsidR="0074390D">
              <w:rPr>
                <w:sz w:val="16"/>
                <w:szCs w:val="16"/>
              </w:rPr>
              <w:t xml:space="preserve"> HR</w:t>
            </w:r>
            <w:r>
              <w:rPr>
                <w:sz w:val="16"/>
                <w:szCs w:val="16"/>
              </w:rPr>
              <w:t xml:space="preserve"> SHIFT</w:t>
            </w:r>
          </w:p>
        </w:tc>
        <w:tc>
          <w:tcPr>
            <w:tcW w:w="153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DC2114" w14:textId="1B468716" w:rsidR="006C6E1A" w:rsidRDefault="006C6E1A" w:rsidP="00903AAF">
            <w:pPr>
              <w:spacing w:before="120"/>
            </w:pPr>
          </w:p>
        </w:tc>
        <w:tc>
          <w:tcPr>
            <w:tcW w:w="117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EDF3C6" w14:textId="539B3129" w:rsidR="006C6E1A" w:rsidRDefault="000E48FC" w:rsidP="000E48FC">
            <w:pPr>
              <w:spacing w:before="120"/>
              <w:jc w:val="center"/>
            </w:pPr>
            <w:r>
              <w:t>$275</w:t>
            </w:r>
          </w:p>
        </w:tc>
        <w:tc>
          <w:tcPr>
            <w:tcW w:w="589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5ADE858" w14:textId="483066B3" w:rsidR="006C6E1A" w:rsidRPr="0050139E" w:rsidRDefault="006C6E1A" w:rsidP="00903AAF">
            <w:pPr>
              <w:spacing w:before="120"/>
            </w:pPr>
          </w:p>
        </w:tc>
      </w:tr>
      <w:tr w:rsidR="006C6E1A" w14:paraId="23BCE673" w14:textId="77777777" w:rsidTr="000E48FC">
        <w:trPr>
          <w:trHeight w:hRule="exact" w:val="460"/>
          <w:jc w:val="center"/>
        </w:trPr>
        <w:tc>
          <w:tcPr>
            <w:tcW w:w="102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E4D7F5" w14:textId="3AA07702" w:rsidR="0074390D" w:rsidRDefault="0074390D" w:rsidP="000E48FC">
            <w:pPr>
              <w:spacing w:after="0" w:line="240" w:lineRule="auto"/>
              <w:ind w:left="16" w:right="-2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9.20 HR SHIFT</w:t>
            </w:r>
          </w:p>
        </w:tc>
        <w:tc>
          <w:tcPr>
            <w:tcW w:w="153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3DA686" w14:textId="143F9BD5" w:rsidR="006C6E1A" w:rsidRDefault="006C6E1A" w:rsidP="00903AAF">
            <w:pPr>
              <w:spacing w:before="120"/>
            </w:pPr>
          </w:p>
        </w:tc>
        <w:tc>
          <w:tcPr>
            <w:tcW w:w="117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2A43D3" w14:textId="6E28A81D" w:rsidR="006C6E1A" w:rsidRDefault="000E48FC" w:rsidP="000E48FC">
            <w:pPr>
              <w:spacing w:before="120"/>
              <w:jc w:val="center"/>
            </w:pPr>
            <w:r>
              <w:t>$250</w:t>
            </w:r>
          </w:p>
        </w:tc>
        <w:tc>
          <w:tcPr>
            <w:tcW w:w="589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678CF7E" w14:textId="7BB9297C" w:rsidR="006C6E1A" w:rsidRDefault="006C6E1A" w:rsidP="00903AAF">
            <w:pPr>
              <w:spacing w:before="120"/>
            </w:pPr>
          </w:p>
        </w:tc>
      </w:tr>
      <w:tr w:rsidR="006C6E1A" w14:paraId="56E114BE" w14:textId="77777777" w:rsidTr="000E48FC">
        <w:trPr>
          <w:trHeight w:hRule="exact" w:val="460"/>
          <w:jc w:val="center"/>
        </w:trPr>
        <w:tc>
          <w:tcPr>
            <w:tcW w:w="102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7DB911" w14:textId="390257FA" w:rsidR="0074390D" w:rsidRDefault="0074390D" w:rsidP="000E48FC">
            <w:pPr>
              <w:spacing w:after="0" w:line="240" w:lineRule="auto"/>
              <w:ind w:left="16" w:right="-2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8.20 HR SHIFT</w:t>
            </w:r>
          </w:p>
        </w:tc>
        <w:tc>
          <w:tcPr>
            <w:tcW w:w="153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16691" w14:textId="764AF95D" w:rsidR="006C6E1A" w:rsidRDefault="006C6E1A" w:rsidP="00903AAF">
            <w:pPr>
              <w:spacing w:before="120"/>
            </w:pPr>
          </w:p>
        </w:tc>
        <w:tc>
          <w:tcPr>
            <w:tcW w:w="117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3894A7" w14:textId="1C4BD546" w:rsidR="006C6E1A" w:rsidRDefault="000E48FC" w:rsidP="000E48FC">
            <w:pPr>
              <w:spacing w:before="120"/>
              <w:jc w:val="center"/>
            </w:pPr>
            <w:r>
              <w:t>$225</w:t>
            </w:r>
          </w:p>
        </w:tc>
        <w:tc>
          <w:tcPr>
            <w:tcW w:w="589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AABAB8C" w14:textId="6749E3E3" w:rsidR="006C6E1A" w:rsidRDefault="006C6E1A" w:rsidP="00903AAF">
            <w:pPr>
              <w:spacing w:before="120"/>
            </w:pPr>
          </w:p>
        </w:tc>
      </w:tr>
      <w:tr w:rsidR="006C6E1A" w14:paraId="348A48D8" w14:textId="77777777" w:rsidTr="008E744A">
        <w:trPr>
          <w:trHeight w:hRule="exact" w:val="460"/>
          <w:jc w:val="center"/>
        </w:trPr>
        <w:tc>
          <w:tcPr>
            <w:tcW w:w="1025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3E592AB" w14:textId="77777777" w:rsidR="006C6E1A" w:rsidRDefault="006C6E1A"/>
        </w:tc>
        <w:tc>
          <w:tcPr>
            <w:tcW w:w="153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87532" w14:textId="77777777" w:rsidR="006C6E1A" w:rsidRDefault="006C6E1A">
            <w:pPr>
              <w:spacing w:before="3" w:after="0" w:line="220" w:lineRule="exact"/>
            </w:pPr>
          </w:p>
          <w:p w14:paraId="35F4FF84" w14:textId="77777777" w:rsidR="006C6E1A" w:rsidRDefault="005F4852" w:rsidP="003E53BA">
            <w:pPr>
              <w:spacing w:after="0" w:line="240" w:lineRule="auto"/>
              <w:ind w:left="283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UB</w:t>
            </w:r>
            <w:r w:rsidR="000A46EA"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T</w:t>
            </w:r>
            <w:r w:rsidR="000A46EA">
              <w:rPr>
                <w:rFonts w:ascii="Calibri" w:eastAsia="Calibri" w:hAnsi="Calibri" w:cs="Calibri"/>
                <w:w w:val="103"/>
                <w:sz w:val="16"/>
                <w:szCs w:val="16"/>
              </w:rPr>
              <w:t>AL:</w:t>
            </w:r>
          </w:p>
        </w:tc>
        <w:tc>
          <w:tcPr>
            <w:tcW w:w="117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FB4A91" w14:textId="354D4DE9" w:rsidR="006C6E1A" w:rsidRDefault="006C6E1A" w:rsidP="00903AAF">
            <w:pPr>
              <w:spacing w:before="120"/>
            </w:pPr>
          </w:p>
        </w:tc>
        <w:tc>
          <w:tcPr>
            <w:tcW w:w="5897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D684776" w14:textId="77777777" w:rsidR="006C6E1A" w:rsidRDefault="006C6E1A" w:rsidP="00903AAF">
            <w:pPr>
              <w:spacing w:before="120"/>
            </w:pPr>
          </w:p>
        </w:tc>
      </w:tr>
      <w:tr w:rsidR="006C6E1A" w14:paraId="0A3BD8BD" w14:textId="77777777" w:rsidTr="002A6946">
        <w:trPr>
          <w:trHeight w:hRule="exact" w:val="229"/>
          <w:jc w:val="center"/>
        </w:trPr>
        <w:tc>
          <w:tcPr>
            <w:tcW w:w="4096" w:type="dxa"/>
            <w:gridSpan w:val="9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8194B2E" w14:textId="77777777" w:rsidR="006C6E1A" w:rsidRDefault="000A46EA">
            <w:pPr>
              <w:spacing w:before="5" w:after="0" w:line="240" w:lineRule="auto"/>
              <w:ind w:left="1455" w:right="1425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O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 w:rsidR="00EF6ED7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GE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S</w:t>
            </w: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D65ECD7" w14:textId="77777777" w:rsidR="006C6E1A" w:rsidRDefault="000A46EA" w:rsidP="00085D80">
            <w:pPr>
              <w:spacing w:after="0" w:line="240" w:lineRule="auto"/>
              <w:ind w:left="1361" w:right="170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ON/P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POS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E</w:t>
            </w:r>
          </w:p>
        </w:tc>
      </w:tr>
      <w:tr w:rsidR="006C6E1A" w14:paraId="5564DB1F" w14:textId="77777777" w:rsidTr="002A6946">
        <w:trPr>
          <w:trHeight w:hRule="exact" w:val="229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4F67BF7" w14:textId="77777777" w:rsidR="006C6E1A" w:rsidRDefault="000A46EA" w:rsidP="005F4852">
            <w:pPr>
              <w:spacing w:before="5" w:after="0" w:line="240" w:lineRule="auto"/>
              <w:ind w:left="196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E</w:t>
            </w: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FE7A22" w14:textId="77777777" w:rsidR="006C6E1A" w:rsidRDefault="000A46EA" w:rsidP="00085D80">
            <w:pPr>
              <w:spacing w:before="5" w:after="0" w:line="240" w:lineRule="auto"/>
              <w:ind w:left="57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R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S</w:t>
            </w: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A06E87" w14:textId="77777777" w:rsidR="006C6E1A" w:rsidRDefault="000A46EA" w:rsidP="00085D80">
            <w:pPr>
              <w:spacing w:before="5" w:after="0" w:line="240" w:lineRule="auto"/>
              <w:ind w:left="57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E/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BCF468" w14:textId="77777777" w:rsidR="006C6E1A" w:rsidRDefault="000A46EA">
            <w:pPr>
              <w:spacing w:before="5" w:after="0" w:line="240" w:lineRule="auto"/>
              <w:ind w:left="270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L</w:t>
            </w: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C5BD96"/>
          </w:tcPr>
          <w:p w14:paraId="67F8F892" w14:textId="77777777" w:rsidR="006C6E1A" w:rsidRDefault="006C6E1A"/>
        </w:tc>
      </w:tr>
      <w:tr w:rsidR="006C6E1A" w14:paraId="085ED4FE" w14:textId="77777777" w:rsidTr="002A6946">
        <w:trPr>
          <w:trHeight w:hRule="exact" w:val="460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9370530" w14:textId="1D9FC7A7" w:rsidR="006C6E1A" w:rsidRDefault="006C6E1A" w:rsidP="00903AAF">
            <w:pPr>
              <w:spacing w:before="120"/>
            </w:pP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CEBC81" w14:textId="0997BFA5" w:rsidR="006C6E1A" w:rsidRDefault="006C6E1A" w:rsidP="00903AAF">
            <w:pPr>
              <w:spacing w:before="120"/>
            </w:pP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22984D" w14:textId="0A2D5EBA" w:rsidR="006C6E1A" w:rsidRDefault="006C6E1A" w:rsidP="00377BB4">
            <w:pPr>
              <w:spacing w:before="120"/>
            </w:pP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398A21" w14:textId="0CBEAE32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874EAC2" w14:textId="44F882CC" w:rsidR="006C6E1A" w:rsidRDefault="006C6E1A" w:rsidP="00903AAF">
            <w:pPr>
              <w:spacing w:before="120"/>
            </w:pPr>
          </w:p>
        </w:tc>
      </w:tr>
      <w:tr w:rsidR="006C6E1A" w14:paraId="796969F2" w14:textId="77777777" w:rsidTr="002A6946">
        <w:trPr>
          <w:trHeight w:hRule="exact" w:val="460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91DD6CF" w14:textId="645BE802" w:rsidR="006C6E1A" w:rsidRDefault="006C6E1A" w:rsidP="00903AAF">
            <w:pPr>
              <w:spacing w:before="120"/>
            </w:pP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C6A86D" w14:textId="600614E1" w:rsidR="006C6E1A" w:rsidRDefault="006C6E1A" w:rsidP="00903AAF">
            <w:pPr>
              <w:spacing w:before="120"/>
            </w:pP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3846A7" w14:textId="0F703DF8" w:rsidR="006C6E1A" w:rsidRDefault="006C6E1A" w:rsidP="00903AAF">
            <w:pPr>
              <w:spacing w:before="120"/>
            </w:pP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B1B1A" w14:textId="45D4CAAE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94BBB9E" w14:textId="15BB19AD" w:rsidR="006C6E1A" w:rsidRPr="00EF39FB" w:rsidRDefault="006C6E1A" w:rsidP="00903AAF">
            <w:pPr>
              <w:spacing w:before="120"/>
              <w:rPr>
                <w:sz w:val="16"/>
                <w:szCs w:val="16"/>
              </w:rPr>
            </w:pPr>
          </w:p>
        </w:tc>
      </w:tr>
      <w:tr w:rsidR="006C6E1A" w14:paraId="74D8B99B" w14:textId="77777777" w:rsidTr="002A6946">
        <w:trPr>
          <w:trHeight w:hRule="exact" w:val="460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C12690A" w14:textId="718949DA" w:rsidR="006C6E1A" w:rsidRDefault="006C6E1A" w:rsidP="00903AAF">
            <w:pPr>
              <w:spacing w:before="120"/>
            </w:pP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5495D9" w14:textId="77777777" w:rsidR="006C6E1A" w:rsidRDefault="006C6E1A" w:rsidP="00903AAF">
            <w:pPr>
              <w:spacing w:before="120"/>
            </w:pP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059147" w14:textId="77777777" w:rsidR="006C6E1A" w:rsidRDefault="006C6E1A" w:rsidP="00903AAF">
            <w:pPr>
              <w:spacing w:before="120"/>
            </w:pP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A33CC3" w14:textId="77777777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65EFB3A" w14:textId="34E080A0" w:rsidR="006C6E1A" w:rsidRDefault="006C6E1A" w:rsidP="00903AAF">
            <w:pPr>
              <w:spacing w:before="120"/>
            </w:pPr>
          </w:p>
        </w:tc>
      </w:tr>
      <w:tr w:rsidR="006C6E1A" w14:paraId="0F062E1F" w14:textId="77777777" w:rsidTr="002A6946">
        <w:trPr>
          <w:trHeight w:hRule="exact" w:val="460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95571D6" w14:textId="77777777" w:rsidR="006C6E1A" w:rsidRDefault="006C6E1A" w:rsidP="00903AAF">
            <w:pPr>
              <w:spacing w:before="120"/>
            </w:pP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FCE268" w14:textId="77777777" w:rsidR="006C6E1A" w:rsidRDefault="006C6E1A" w:rsidP="00903AAF">
            <w:pPr>
              <w:spacing w:before="120"/>
            </w:pP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866416" w14:textId="77777777" w:rsidR="006C6E1A" w:rsidRDefault="006C6E1A" w:rsidP="00903AAF">
            <w:pPr>
              <w:spacing w:before="120"/>
            </w:pP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BA4B3B" w14:textId="77777777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CE4C27E" w14:textId="77777777" w:rsidR="006C6E1A" w:rsidRDefault="006C6E1A" w:rsidP="00903AAF">
            <w:pPr>
              <w:spacing w:before="120"/>
            </w:pPr>
          </w:p>
        </w:tc>
      </w:tr>
      <w:tr w:rsidR="006C6E1A" w14:paraId="14C01556" w14:textId="77777777" w:rsidTr="002A6946">
        <w:trPr>
          <w:trHeight w:hRule="exact" w:val="460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B2426A3" w14:textId="77777777" w:rsidR="006C6E1A" w:rsidRDefault="006C6E1A" w:rsidP="00903AAF">
            <w:pPr>
              <w:spacing w:before="120"/>
            </w:pP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EB3114" w14:textId="77777777" w:rsidR="006C6E1A" w:rsidRDefault="006C6E1A" w:rsidP="00903AAF">
            <w:pPr>
              <w:spacing w:before="120"/>
            </w:pP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69B77" w14:textId="77777777" w:rsidR="006C6E1A" w:rsidRDefault="006C6E1A" w:rsidP="00903AAF">
            <w:pPr>
              <w:spacing w:before="120"/>
            </w:pP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46FDD9" w14:textId="77777777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9852A99" w14:textId="77777777" w:rsidR="006C6E1A" w:rsidRDefault="006C6E1A" w:rsidP="00903AAF">
            <w:pPr>
              <w:spacing w:before="120"/>
            </w:pPr>
          </w:p>
        </w:tc>
      </w:tr>
      <w:tr w:rsidR="006C6E1A" w14:paraId="213B0C6E" w14:textId="77777777" w:rsidTr="002A6946">
        <w:trPr>
          <w:trHeight w:hRule="exact" w:val="460"/>
          <w:jc w:val="center"/>
        </w:trPr>
        <w:tc>
          <w:tcPr>
            <w:tcW w:w="1536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27FF5158" w14:textId="77777777" w:rsidR="006C6E1A" w:rsidRDefault="006C6E1A" w:rsidP="00903AAF">
            <w:pPr>
              <w:spacing w:before="120"/>
            </w:pPr>
          </w:p>
        </w:tc>
        <w:tc>
          <w:tcPr>
            <w:tcW w:w="6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E0734A" w14:textId="77777777" w:rsidR="006C6E1A" w:rsidRDefault="006C6E1A" w:rsidP="00903AAF">
            <w:pPr>
              <w:spacing w:before="120"/>
            </w:pPr>
          </w:p>
        </w:tc>
        <w:tc>
          <w:tcPr>
            <w:tcW w:w="7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B39AF4" w14:textId="77777777" w:rsidR="006C6E1A" w:rsidRDefault="006C6E1A" w:rsidP="00903AAF">
            <w:pPr>
              <w:spacing w:before="120"/>
            </w:pP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C3789" w14:textId="77777777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4FB8C1C" w14:textId="77777777" w:rsidR="006C6E1A" w:rsidRDefault="006C6E1A" w:rsidP="00903AAF">
            <w:pPr>
              <w:spacing w:before="120"/>
            </w:pPr>
          </w:p>
        </w:tc>
      </w:tr>
      <w:tr w:rsidR="006C6E1A" w14:paraId="38BD4213" w14:textId="77777777" w:rsidTr="002A6946">
        <w:trPr>
          <w:trHeight w:hRule="exact" w:val="460"/>
          <w:jc w:val="center"/>
        </w:trPr>
        <w:tc>
          <w:tcPr>
            <w:tcW w:w="2962" w:type="dxa"/>
            <w:gridSpan w:val="6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1588DE8" w14:textId="77777777" w:rsidR="006C6E1A" w:rsidRDefault="006C6E1A">
            <w:pPr>
              <w:spacing w:before="3" w:after="0" w:line="220" w:lineRule="exact"/>
            </w:pPr>
          </w:p>
          <w:p w14:paraId="6D48F517" w14:textId="77777777" w:rsidR="006C6E1A" w:rsidRDefault="000A46EA" w:rsidP="00960984">
            <w:pPr>
              <w:spacing w:after="0" w:line="240" w:lineRule="auto"/>
              <w:ind w:right="-42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G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 w:rsidR="00960984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>SUB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L:</w:t>
            </w:r>
          </w:p>
        </w:tc>
        <w:tc>
          <w:tcPr>
            <w:tcW w:w="113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EF5E48" w14:textId="23B3432F" w:rsidR="006C6E1A" w:rsidRDefault="006C6E1A" w:rsidP="00903AAF">
            <w:pPr>
              <w:spacing w:before="120"/>
            </w:pPr>
          </w:p>
        </w:tc>
        <w:tc>
          <w:tcPr>
            <w:tcW w:w="553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400AB6C" w14:textId="77777777" w:rsidR="006C6E1A" w:rsidRDefault="006C6E1A" w:rsidP="00903AAF">
            <w:pPr>
              <w:spacing w:before="120"/>
            </w:pPr>
          </w:p>
        </w:tc>
      </w:tr>
      <w:tr w:rsidR="006C6E1A" w14:paraId="1D479255" w14:textId="77777777" w:rsidTr="005F4852">
        <w:trPr>
          <w:trHeight w:hRule="exact" w:val="229"/>
          <w:jc w:val="center"/>
        </w:trPr>
        <w:tc>
          <w:tcPr>
            <w:tcW w:w="5619" w:type="dxa"/>
            <w:gridSpan w:val="12"/>
            <w:vMerge w:val="restart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vAlign w:val="center"/>
          </w:tcPr>
          <w:p w14:paraId="4F9CA5B3" w14:textId="77777777" w:rsidR="006C6E1A" w:rsidRDefault="000A46EA" w:rsidP="005F4852">
            <w:pPr>
              <w:spacing w:before="5" w:after="0" w:line="268" w:lineRule="auto"/>
              <w:ind w:left="2032" w:right="2005" w:firstLine="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DI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M</w:t>
            </w:r>
          </w:p>
        </w:tc>
        <w:tc>
          <w:tcPr>
            <w:tcW w:w="401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78D92DA" w14:textId="77777777" w:rsidR="006C6E1A" w:rsidRDefault="000A46EA">
            <w:pPr>
              <w:spacing w:before="5" w:after="0" w:line="240" w:lineRule="auto"/>
              <w:ind w:left="1275" w:right="1234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ON/P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POS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E</w:t>
            </w:r>
          </w:p>
        </w:tc>
      </w:tr>
      <w:tr w:rsidR="006C6E1A" w14:paraId="31DAD7B3" w14:textId="77777777" w:rsidTr="008E744A">
        <w:trPr>
          <w:trHeight w:hRule="exact" w:val="229"/>
          <w:jc w:val="center"/>
        </w:trPr>
        <w:tc>
          <w:tcPr>
            <w:tcW w:w="5619" w:type="dxa"/>
            <w:gridSpan w:val="12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DC59840" w14:textId="77777777" w:rsidR="006C6E1A" w:rsidRDefault="006C6E1A"/>
        </w:tc>
        <w:tc>
          <w:tcPr>
            <w:tcW w:w="401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C5BD96"/>
          </w:tcPr>
          <w:p w14:paraId="006EB322" w14:textId="77777777" w:rsidR="006C6E1A" w:rsidRDefault="006C6E1A"/>
        </w:tc>
      </w:tr>
      <w:tr w:rsidR="006C6E1A" w14:paraId="515CE717" w14:textId="77777777" w:rsidTr="002A6946">
        <w:trPr>
          <w:trHeight w:hRule="exact" w:val="229"/>
          <w:jc w:val="center"/>
        </w:trPr>
        <w:tc>
          <w:tcPr>
            <w:tcW w:w="3004" w:type="dxa"/>
            <w:gridSpan w:val="7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391B849" w14:textId="77777777" w:rsidR="006C6E1A" w:rsidRDefault="000A46EA">
            <w:pPr>
              <w:spacing w:before="5" w:after="0" w:line="240" w:lineRule="auto"/>
              <w:ind w:left="1090" w:right="106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N</w:t>
            </w:r>
          </w:p>
        </w:tc>
        <w:tc>
          <w:tcPr>
            <w:tcW w:w="261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5787B8" w14:textId="77777777" w:rsidR="006C6E1A" w:rsidRDefault="000A46EA">
            <w:pPr>
              <w:spacing w:before="5" w:after="0" w:line="240" w:lineRule="auto"/>
              <w:ind w:left="762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T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W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N</w:t>
            </w:r>
          </w:p>
        </w:tc>
        <w:tc>
          <w:tcPr>
            <w:tcW w:w="401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</w:tcPr>
          <w:p w14:paraId="50FE9312" w14:textId="0B9F1BDE" w:rsidR="006C6E1A" w:rsidRPr="002A6946" w:rsidRDefault="002A6946" w:rsidP="002A6946">
            <w:pPr>
              <w:jc w:val="center"/>
              <w:rPr>
                <w:sz w:val="16"/>
                <w:szCs w:val="16"/>
              </w:rPr>
            </w:pPr>
            <w:r w:rsidRPr="002A6946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ILAGE</w:t>
            </w:r>
          </w:p>
        </w:tc>
      </w:tr>
      <w:tr w:rsidR="002A6946" w14:paraId="0B0BD398" w14:textId="77777777" w:rsidTr="002A6946">
        <w:trPr>
          <w:trHeight w:hRule="exact" w:val="230"/>
          <w:jc w:val="center"/>
        </w:trPr>
        <w:tc>
          <w:tcPr>
            <w:tcW w:w="2000" w:type="dxa"/>
            <w:gridSpan w:val="3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41A371E" w14:textId="12287CE9" w:rsidR="002A6946" w:rsidRDefault="002A6946">
            <w:pPr>
              <w:spacing w:before="5" w:after="0" w:line="240" w:lineRule="auto"/>
              <w:ind w:left="467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16"/>
                <w:szCs w:val="16"/>
              </w:rPr>
              <w:t xml:space="preserve">$20.00 x </w:t>
            </w:r>
            <w:r>
              <w:rPr>
                <w:rFonts w:ascii="Calibri" w:eastAsia="Calibri" w:hAnsi="Calibri" w:cs="Calibri"/>
                <w:b/>
                <w:bCs/>
                <w:color w:val="FF0000"/>
                <w:spacing w:val="1"/>
                <w:w w:val="103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color w:val="FF0000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0000"/>
                <w:spacing w:val="1"/>
                <w:w w:val="103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color w:val="FF0000"/>
                <w:w w:val="103"/>
                <w:sz w:val="16"/>
                <w:szCs w:val="16"/>
              </w:rPr>
              <w:t>S</w:t>
            </w:r>
          </w:p>
        </w:tc>
        <w:tc>
          <w:tcPr>
            <w:tcW w:w="100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C16AF7" w14:textId="77777777" w:rsidR="002A6946" w:rsidRDefault="002A6946" w:rsidP="005F4852">
            <w:pPr>
              <w:spacing w:before="5" w:after="0" w:line="240" w:lineRule="auto"/>
              <w:ind w:left="-4" w:right="-2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TOT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AL</w:t>
            </w:r>
          </w:p>
        </w:tc>
        <w:tc>
          <w:tcPr>
            <w:tcW w:w="181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16352" w14:textId="3D64C687" w:rsidR="002A6946" w:rsidRDefault="002A6946">
            <w:pPr>
              <w:spacing w:before="5" w:after="0" w:line="240" w:lineRule="auto"/>
              <w:ind w:left="383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16"/>
                <w:szCs w:val="16"/>
              </w:rPr>
              <w:t xml:space="preserve">$90.00 x </w:t>
            </w:r>
            <w:r>
              <w:rPr>
                <w:rFonts w:ascii="Calibri" w:eastAsia="Calibri" w:hAnsi="Calibri" w:cs="Calibri"/>
                <w:b/>
                <w:bCs/>
                <w:color w:val="FF0000"/>
                <w:spacing w:val="1"/>
                <w:w w:val="103"/>
                <w:sz w:val="16"/>
                <w:szCs w:val="16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color w:val="FF0000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0000"/>
                <w:spacing w:val="1"/>
                <w:w w:val="103"/>
                <w:sz w:val="16"/>
                <w:szCs w:val="16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color w:val="FF0000"/>
                <w:w w:val="103"/>
                <w:sz w:val="16"/>
                <w:szCs w:val="16"/>
              </w:rPr>
              <w:t>S</w:t>
            </w:r>
          </w:p>
        </w:tc>
        <w:tc>
          <w:tcPr>
            <w:tcW w:w="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BBEF3E" w14:textId="77777777" w:rsidR="002A6946" w:rsidRDefault="002A6946">
            <w:pPr>
              <w:spacing w:before="5" w:after="0" w:line="240" w:lineRule="auto"/>
              <w:ind w:left="169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L</w:t>
            </w:r>
          </w:p>
        </w:tc>
        <w:tc>
          <w:tcPr>
            <w:tcW w:w="2588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</w:tcPr>
          <w:p w14:paraId="0CB7E319" w14:textId="7843509E" w:rsidR="002A6946" w:rsidRPr="002A6946" w:rsidRDefault="002A6946" w:rsidP="002A6946">
            <w:pPr>
              <w:jc w:val="center"/>
              <w:rPr>
                <w:b/>
                <w:bCs/>
                <w:color w:val="FF0000"/>
                <w:sz w:val="16"/>
                <w:szCs w:val="16"/>
              </w:rPr>
            </w:pPr>
            <w:r w:rsidRPr="002A6946">
              <w:rPr>
                <w:b/>
                <w:bCs/>
                <w:color w:val="FF0000"/>
                <w:sz w:val="16"/>
                <w:szCs w:val="16"/>
              </w:rPr>
              <w:t>$0.48 X KM</w:t>
            </w:r>
          </w:p>
        </w:tc>
        <w:tc>
          <w:tcPr>
            <w:tcW w:w="142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</w:tcPr>
          <w:p w14:paraId="0CD60F0B" w14:textId="1659E0AC" w:rsidR="002A6946" w:rsidRPr="002A6946" w:rsidRDefault="002A6946" w:rsidP="002A6946">
            <w:pPr>
              <w:jc w:val="center"/>
              <w:rPr>
                <w:sz w:val="16"/>
                <w:szCs w:val="16"/>
              </w:rPr>
            </w:pPr>
            <w:r w:rsidRPr="002A6946">
              <w:rPr>
                <w:sz w:val="16"/>
                <w:szCs w:val="16"/>
              </w:rPr>
              <w:t>TOTAL</w:t>
            </w:r>
          </w:p>
        </w:tc>
      </w:tr>
      <w:tr w:rsidR="002A6946" w14:paraId="29AC9ED0" w14:textId="77777777" w:rsidTr="002A6946">
        <w:trPr>
          <w:trHeight w:hRule="exact" w:val="460"/>
          <w:jc w:val="center"/>
        </w:trPr>
        <w:tc>
          <w:tcPr>
            <w:tcW w:w="2000" w:type="dxa"/>
            <w:gridSpan w:val="3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FC12357" w14:textId="77777777" w:rsidR="002A6946" w:rsidRDefault="002A6946" w:rsidP="00903AAF">
            <w:pPr>
              <w:spacing w:before="120"/>
            </w:pPr>
          </w:p>
        </w:tc>
        <w:tc>
          <w:tcPr>
            <w:tcW w:w="100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75B87E" w14:textId="77777777" w:rsidR="002A6946" w:rsidRDefault="002A6946" w:rsidP="00903AAF">
            <w:pPr>
              <w:spacing w:before="120"/>
            </w:pPr>
          </w:p>
        </w:tc>
        <w:tc>
          <w:tcPr>
            <w:tcW w:w="181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33853A" w14:textId="58A12EB7" w:rsidR="002A6946" w:rsidRDefault="002A6946" w:rsidP="00903AAF">
            <w:pPr>
              <w:spacing w:before="120"/>
            </w:pPr>
          </w:p>
        </w:tc>
        <w:tc>
          <w:tcPr>
            <w:tcW w:w="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8AD889" w14:textId="4A1311DD" w:rsidR="002A6946" w:rsidRDefault="002A6946" w:rsidP="00903AAF">
            <w:pPr>
              <w:spacing w:before="120"/>
            </w:pPr>
          </w:p>
        </w:tc>
        <w:tc>
          <w:tcPr>
            <w:tcW w:w="2588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967C54D" w14:textId="77777777" w:rsidR="002A6946" w:rsidRDefault="002A6946" w:rsidP="00903AAF">
            <w:pPr>
              <w:spacing w:before="120"/>
            </w:pPr>
          </w:p>
        </w:tc>
        <w:tc>
          <w:tcPr>
            <w:tcW w:w="142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2A1F123" w14:textId="464F406F" w:rsidR="002A6946" w:rsidRDefault="002A6946" w:rsidP="00903AAF">
            <w:pPr>
              <w:spacing w:before="120"/>
            </w:pPr>
          </w:p>
        </w:tc>
      </w:tr>
      <w:tr w:rsidR="006C6E1A" w14:paraId="1BF432DE" w14:textId="77777777" w:rsidTr="005F4852">
        <w:trPr>
          <w:trHeight w:hRule="exact" w:val="460"/>
          <w:jc w:val="center"/>
        </w:trPr>
        <w:tc>
          <w:tcPr>
            <w:tcW w:w="2000" w:type="dxa"/>
            <w:gridSpan w:val="3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E5555E5" w14:textId="77777777" w:rsidR="006C6E1A" w:rsidRDefault="006C6E1A">
            <w:pPr>
              <w:spacing w:before="3" w:after="0" w:line="220" w:lineRule="exact"/>
            </w:pPr>
          </w:p>
          <w:p w14:paraId="0ACD2536" w14:textId="77777777" w:rsidR="006C6E1A" w:rsidRDefault="000A46EA">
            <w:pPr>
              <w:spacing w:after="0" w:line="240" w:lineRule="auto"/>
              <w:ind w:left="234" w:right="-20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P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DI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 w:rsidR="00EF6ED7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BTO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L:</w:t>
            </w:r>
          </w:p>
        </w:tc>
        <w:tc>
          <w:tcPr>
            <w:tcW w:w="100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19351F" w14:textId="15B9BC25" w:rsidR="006C6E1A" w:rsidRDefault="006C6E1A" w:rsidP="00903AAF">
            <w:pPr>
              <w:spacing w:before="120"/>
            </w:pPr>
          </w:p>
        </w:tc>
        <w:tc>
          <w:tcPr>
            <w:tcW w:w="181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BD96"/>
          </w:tcPr>
          <w:p w14:paraId="1117E26C" w14:textId="77777777" w:rsidR="006C6E1A" w:rsidRDefault="006C6E1A"/>
        </w:tc>
        <w:tc>
          <w:tcPr>
            <w:tcW w:w="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BC96" w:themeFill="background2" w:themeFillShade="BF"/>
          </w:tcPr>
          <w:p w14:paraId="5C55FBF6" w14:textId="77777777" w:rsidR="006C6E1A" w:rsidRDefault="006C6E1A" w:rsidP="00903AAF">
            <w:pPr>
              <w:spacing w:before="120"/>
            </w:pPr>
          </w:p>
        </w:tc>
        <w:tc>
          <w:tcPr>
            <w:tcW w:w="401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C4BC96" w:themeFill="background2" w:themeFillShade="BF"/>
          </w:tcPr>
          <w:p w14:paraId="69AFE514" w14:textId="77777777" w:rsidR="006C6E1A" w:rsidRDefault="006C6E1A" w:rsidP="00903AAF">
            <w:pPr>
              <w:spacing w:before="120"/>
            </w:pPr>
          </w:p>
        </w:tc>
      </w:tr>
      <w:tr w:rsidR="006C6E1A" w14:paraId="0BCFC968" w14:textId="77777777" w:rsidTr="008E744A">
        <w:trPr>
          <w:trHeight w:hRule="exact" w:val="460"/>
          <w:jc w:val="center"/>
        </w:trPr>
        <w:tc>
          <w:tcPr>
            <w:tcW w:w="2000" w:type="dxa"/>
            <w:gridSpan w:val="3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2503922" w14:textId="77777777" w:rsidR="006C6E1A" w:rsidRPr="00EF6ED7" w:rsidRDefault="006C6E1A">
            <w:pPr>
              <w:spacing w:before="3" w:after="0" w:line="220" w:lineRule="exact"/>
              <w:rPr>
                <w:b/>
              </w:rPr>
            </w:pPr>
          </w:p>
          <w:p w14:paraId="5AAC6F98" w14:textId="77777777" w:rsidR="006C6E1A" w:rsidRDefault="000A46EA" w:rsidP="005F4852">
            <w:pPr>
              <w:spacing w:after="0" w:line="240" w:lineRule="auto"/>
              <w:ind w:left="556" w:right="-20"/>
              <w:rPr>
                <w:rFonts w:ascii="Calibri" w:eastAsia="Calibri" w:hAnsi="Calibri" w:cs="Calibri"/>
                <w:sz w:val="16"/>
                <w:szCs w:val="16"/>
              </w:rPr>
            </w:pPr>
            <w:r w:rsidRPr="00EF6ED7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G</w:t>
            </w:r>
            <w:r w:rsidRPr="00EF6ED7">
              <w:rPr>
                <w:rFonts w:ascii="Calibri" w:eastAsia="Calibri" w:hAnsi="Calibri" w:cs="Calibri"/>
                <w:b/>
                <w:spacing w:val="-1"/>
                <w:sz w:val="16"/>
                <w:szCs w:val="16"/>
              </w:rPr>
              <w:t>R</w:t>
            </w:r>
            <w:r w:rsidRPr="00EF6ED7">
              <w:rPr>
                <w:rFonts w:ascii="Calibri" w:eastAsia="Calibri" w:hAnsi="Calibri" w:cs="Calibri"/>
                <w:b/>
                <w:sz w:val="16"/>
                <w:szCs w:val="16"/>
              </w:rPr>
              <w:t>A</w:t>
            </w:r>
            <w:r w:rsidRPr="00EF6ED7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N</w:t>
            </w:r>
            <w:r w:rsidRPr="00EF6ED7">
              <w:rPr>
                <w:rFonts w:ascii="Calibri" w:eastAsia="Calibri" w:hAnsi="Calibri" w:cs="Calibri"/>
                <w:b/>
                <w:sz w:val="16"/>
                <w:szCs w:val="16"/>
              </w:rPr>
              <w:t>D</w:t>
            </w:r>
            <w:r w:rsidR="005F4852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 w:rsidRPr="00EF6ED7">
              <w:rPr>
                <w:rFonts w:ascii="Calibri" w:eastAsia="Calibri" w:hAnsi="Calibri" w:cs="Calibri"/>
                <w:b/>
                <w:spacing w:val="1"/>
                <w:w w:val="103"/>
                <w:sz w:val="16"/>
                <w:szCs w:val="16"/>
              </w:rPr>
              <w:t>TOT</w:t>
            </w:r>
            <w:r w:rsidRPr="00EF6ED7">
              <w:rPr>
                <w:rFonts w:ascii="Calibri" w:eastAsia="Calibri" w:hAnsi="Calibri" w:cs="Calibri"/>
                <w:b/>
                <w:w w:val="103"/>
                <w:sz w:val="16"/>
                <w:szCs w:val="16"/>
              </w:rPr>
              <w:t>AL</w:t>
            </w:r>
            <w:r w:rsidR="00EF6ED7" w:rsidRPr="00EF6ED7">
              <w:rPr>
                <w:rFonts w:ascii="Calibri" w:eastAsia="Calibri" w:hAnsi="Calibri" w:cs="Calibri"/>
                <w:b/>
                <w:w w:val="103"/>
                <w:sz w:val="16"/>
                <w:szCs w:val="16"/>
              </w:rPr>
              <w:t>:</w:t>
            </w:r>
          </w:p>
        </w:tc>
        <w:tc>
          <w:tcPr>
            <w:tcW w:w="100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41F470" w14:textId="18B05200" w:rsidR="006C6E1A" w:rsidRPr="00FF1FF3" w:rsidRDefault="006C6E1A" w:rsidP="00903AAF">
            <w:pPr>
              <w:spacing w:before="120"/>
              <w:rPr>
                <w:b/>
                <w:bCs/>
              </w:rPr>
            </w:pPr>
          </w:p>
        </w:tc>
        <w:tc>
          <w:tcPr>
            <w:tcW w:w="6626" w:type="dxa"/>
            <w:gridSpan w:val="1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C5BD96"/>
          </w:tcPr>
          <w:p w14:paraId="114B2B7B" w14:textId="77777777" w:rsidR="006C6E1A" w:rsidRDefault="006C6E1A"/>
        </w:tc>
      </w:tr>
      <w:tr w:rsidR="006C6E1A" w14:paraId="4A66FB0A" w14:textId="77777777" w:rsidTr="008E744A">
        <w:trPr>
          <w:trHeight w:hRule="exact" w:val="229"/>
          <w:jc w:val="center"/>
        </w:trPr>
        <w:tc>
          <w:tcPr>
            <w:tcW w:w="9630" w:type="dxa"/>
            <w:gridSpan w:val="19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C5BD96"/>
          </w:tcPr>
          <w:p w14:paraId="3D6E4557" w14:textId="77777777" w:rsidR="006C6E1A" w:rsidRDefault="000A46EA">
            <w:pPr>
              <w:spacing w:before="5" w:after="0" w:line="240" w:lineRule="auto"/>
              <w:ind w:left="3848" w:right="3812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FO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R</w:t>
            </w:r>
            <w:r w:rsidR="005F4852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OF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6"/>
                <w:szCs w:val="1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E</w:t>
            </w:r>
            <w:r w:rsidR="005F4852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E</w:t>
            </w:r>
            <w:r w:rsidR="005F4852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3"/>
                <w:sz w:val="16"/>
                <w:szCs w:val="16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3"/>
                <w:sz w:val="16"/>
                <w:szCs w:val="16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w w:val="103"/>
                <w:sz w:val="16"/>
                <w:szCs w:val="16"/>
              </w:rPr>
              <w:t>LY</w:t>
            </w:r>
          </w:p>
        </w:tc>
      </w:tr>
      <w:tr w:rsidR="006C6E1A" w14:paraId="5D04578B" w14:textId="77777777" w:rsidTr="002A6946">
        <w:trPr>
          <w:trHeight w:hRule="exact" w:val="460"/>
          <w:jc w:val="center"/>
        </w:trPr>
        <w:tc>
          <w:tcPr>
            <w:tcW w:w="2000" w:type="dxa"/>
            <w:gridSpan w:val="3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6BB97FB4" w14:textId="77777777" w:rsidR="006C6E1A" w:rsidRDefault="006C6E1A">
            <w:pPr>
              <w:spacing w:before="3" w:after="0" w:line="220" w:lineRule="exact"/>
            </w:pPr>
          </w:p>
          <w:p w14:paraId="46650AC3" w14:textId="77777777" w:rsidR="006C6E1A" w:rsidRDefault="000A46EA">
            <w:pPr>
              <w:spacing w:after="0" w:line="240" w:lineRule="auto"/>
              <w:ind w:left="796" w:right="-4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H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QU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="005F4852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OT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L:</w:t>
            </w:r>
          </w:p>
        </w:tc>
        <w:tc>
          <w:tcPr>
            <w:tcW w:w="209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5AA3BF" w14:textId="77777777" w:rsidR="006C6E1A" w:rsidRDefault="006C6E1A" w:rsidP="00903AAF">
            <w:pPr>
              <w:spacing w:before="120"/>
            </w:pPr>
          </w:p>
        </w:tc>
        <w:tc>
          <w:tcPr>
            <w:tcW w:w="7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48A61D" w14:textId="77777777" w:rsidR="006C6E1A" w:rsidRDefault="006C6E1A" w:rsidP="00903AAF">
            <w:pPr>
              <w:spacing w:before="120"/>
            </w:pPr>
          </w:p>
        </w:tc>
        <w:tc>
          <w:tcPr>
            <w:tcW w:w="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196434" w14:textId="77777777" w:rsidR="006C6E1A" w:rsidRDefault="006C6E1A" w:rsidP="00903AAF">
            <w:pPr>
              <w:spacing w:before="120"/>
            </w:pPr>
          </w:p>
        </w:tc>
        <w:tc>
          <w:tcPr>
            <w:tcW w:w="8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25E52C" w14:textId="77777777" w:rsidR="006C6E1A" w:rsidRDefault="006C6E1A" w:rsidP="00903AAF">
            <w:pPr>
              <w:spacing w:before="120"/>
            </w:pP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D5B15D" w14:textId="77777777" w:rsidR="006C6E1A" w:rsidRDefault="006C6E1A" w:rsidP="00903AAF">
            <w:pPr>
              <w:spacing w:before="120"/>
            </w:pPr>
          </w:p>
        </w:tc>
        <w:tc>
          <w:tcPr>
            <w:tcW w:w="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01F13D" w14:textId="77777777" w:rsidR="006C6E1A" w:rsidRDefault="006C6E1A" w:rsidP="00903AAF">
            <w:pPr>
              <w:spacing w:before="120"/>
            </w:pPr>
          </w:p>
        </w:tc>
        <w:tc>
          <w:tcPr>
            <w:tcW w:w="8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906A55" w14:textId="77777777" w:rsidR="006C6E1A" w:rsidRDefault="006C6E1A" w:rsidP="00903AAF">
            <w:pPr>
              <w:spacing w:before="120"/>
            </w:pPr>
          </w:p>
        </w:tc>
        <w:tc>
          <w:tcPr>
            <w:tcW w:w="8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14C0910" w14:textId="77777777" w:rsidR="006C6E1A" w:rsidRDefault="006C6E1A" w:rsidP="00903AAF">
            <w:pPr>
              <w:spacing w:before="120"/>
            </w:pPr>
          </w:p>
        </w:tc>
      </w:tr>
      <w:tr w:rsidR="006C6E1A" w14:paraId="449EA12C" w14:textId="77777777" w:rsidTr="008E744A">
        <w:trPr>
          <w:trHeight w:hRule="exact" w:val="421"/>
          <w:jc w:val="center"/>
        </w:trPr>
        <w:tc>
          <w:tcPr>
            <w:tcW w:w="2000" w:type="dxa"/>
            <w:gridSpan w:val="3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A9F5A33" w14:textId="77777777" w:rsidR="006C6E1A" w:rsidRDefault="006C6E1A">
            <w:pPr>
              <w:spacing w:before="3" w:after="0" w:line="220" w:lineRule="exact"/>
            </w:pPr>
          </w:p>
          <w:p w14:paraId="1E540848" w14:textId="77777777" w:rsidR="006C6E1A" w:rsidRDefault="000A46EA">
            <w:pPr>
              <w:spacing w:after="0" w:line="240" w:lineRule="auto"/>
              <w:ind w:left="1055" w:right="-4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UR</w:t>
            </w:r>
            <w:r>
              <w:rPr>
                <w:rFonts w:ascii="Calibri" w:eastAsia="Calibri" w:hAnsi="Calibri" w:cs="Calibri"/>
                <w:spacing w:val="1"/>
                <w:w w:val="103"/>
                <w:sz w:val="16"/>
                <w:szCs w:val="16"/>
              </w:rPr>
              <w:t>E</w:t>
            </w:r>
            <w:r>
              <w:rPr>
                <w:rFonts w:ascii="Calibri" w:eastAsia="Calibri" w:hAnsi="Calibri" w:cs="Calibri"/>
                <w:spacing w:val="-1"/>
                <w:w w:val="103"/>
                <w:sz w:val="16"/>
                <w:szCs w:val="16"/>
              </w:rPr>
              <w:t>R</w:t>
            </w:r>
            <w:r>
              <w:rPr>
                <w:rFonts w:ascii="Calibri" w:eastAsia="Calibri" w:hAnsi="Calibri" w:cs="Calibri"/>
                <w:w w:val="103"/>
                <w:sz w:val="16"/>
                <w:szCs w:val="16"/>
              </w:rPr>
              <w:t>:</w:t>
            </w:r>
          </w:p>
        </w:tc>
        <w:tc>
          <w:tcPr>
            <w:tcW w:w="7630" w:type="dxa"/>
            <w:gridSpan w:val="1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8CE7D03" w14:textId="77777777" w:rsidR="006C6E1A" w:rsidRDefault="006C6E1A" w:rsidP="00903AAF">
            <w:pPr>
              <w:spacing w:before="120"/>
            </w:pPr>
          </w:p>
        </w:tc>
      </w:tr>
      <w:tr w:rsidR="006C6E1A" w14:paraId="73238706" w14:textId="77777777" w:rsidTr="008E744A">
        <w:trPr>
          <w:trHeight w:hRule="exact" w:val="412"/>
          <w:jc w:val="center"/>
        </w:trPr>
        <w:tc>
          <w:tcPr>
            <w:tcW w:w="9630" w:type="dxa"/>
            <w:gridSpan w:val="19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bottom"/>
          </w:tcPr>
          <w:p w14:paraId="149A00F6" w14:textId="6EC76D4B" w:rsidR="006C6E1A" w:rsidRDefault="00093A80">
            <w:pPr>
              <w:spacing w:after="0" w:line="112" w:lineRule="exact"/>
              <w:ind w:left="3966" w:right="3930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Feb 2021</w:t>
            </w:r>
          </w:p>
        </w:tc>
      </w:tr>
    </w:tbl>
    <w:p w14:paraId="34FFF115" w14:textId="77777777" w:rsidR="000A46EA" w:rsidRDefault="000A46EA"/>
    <w:sectPr w:rsidR="000A46EA" w:rsidSect="008E744A">
      <w:type w:val="continuous"/>
      <w:pgSz w:w="12240" w:h="15840"/>
      <w:pgMar w:top="720" w:right="1022" w:bottom="14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De0NDYxMTc1MzdW0lEKTi0uzszPAykwqgUA2QjudSwAAAA="/>
  </w:docVars>
  <w:rsids>
    <w:rsidRoot w:val="006C6E1A"/>
    <w:rsid w:val="00012131"/>
    <w:rsid w:val="0004399F"/>
    <w:rsid w:val="00085D80"/>
    <w:rsid w:val="00093A80"/>
    <w:rsid w:val="000A46EA"/>
    <w:rsid w:val="000E48FC"/>
    <w:rsid w:val="00247B4B"/>
    <w:rsid w:val="002673F7"/>
    <w:rsid w:val="002A6946"/>
    <w:rsid w:val="002D4A1E"/>
    <w:rsid w:val="003040FA"/>
    <w:rsid w:val="00377BB4"/>
    <w:rsid w:val="003E2EB9"/>
    <w:rsid w:val="003E53BA"/>
    <w:rsid w:val="003E6BBC"/>
    <w:rsid w:val="00445488"/>
    <w:rsid w:val="004D64DA"/>
    <w:rsid w:val="004F3532"/>
    <w:rsid w:val="0050139E"/>
    <w:rsid w:val="005233BF"/>
    <w:rsid w:val="005F4852"/>
    <w:rsid w:val="006176B2"/>
    <w:rsid w:val="006C6E1A"/>
    <w:rsid w:val="0074390D"/>
    <w:rsid w:val="00756B97"/>
    <w:rsid w:val="007A12EF"/>
    <w:rsid w:val="008E744A"/>
    <w:rsid w:val="00903AAF"/>
    <w:rsid w:val="00960984"/>
    <w:rsid w:val="00A92173"/>
    <w:rsid w:val="00B93B25"/>
    <w:rsid w:val="00BA5C51"/>
    <w:rsid w:val="00C00AD8"/>
    <w:rsid w:val="00DA0E26"/>
    <w:rsid w:val="00EF39FB"/>
    <w:rsid w:val="00EF6ED7"/>
    <w:rsid w:val="00F207AB"/>
    <w:rsid w:val="00FC21DB"/>
    <w:rsid w:val="00FF1F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FC06E"/>
  <w15:docId w15:val="{3756E2B3-5CDE-42B6-988A-5CBCA0F4D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74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3A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A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reasurer@unifor594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pa Andre and Mama</dc:creator>
  <cp:lastModifiedBy>Ashlyn Heintz</cp:lastModifiedBy>
  <cp:revision>2</cp:revision>
  <cp:lastPrinted>2021-02-17T16:20:00Z</cp:lastPrinted>
  <dcterms:created xsi:type="dcterms:W3CDTF">2021-02-17T16:45:00Z</dcterms:created>
  <dcterms:modified xsi:type="dcterms:W3CDTF">2021-02-17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13T00:00:00Z</vt:filetime>
  </property>
  <property fmtid="{D5CDD505-2E9C-101B-9397-08002B2CF9AE}" pid="3" name="LastSaved">
    <vt:filetime>2014-09-04T00:00:00Z</vt:filetime>
  </property>
</Properties>
</file>